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5D32C" w14:textId="304F6DE5" w:rsidR="00B92BF1" w:rsidRDefault="00BE3DD4">
      <w:r>
        <w:t>Objectives:</w:t>
      </w:r>
    </w:p>
    <w:p w14:paraId="2B77DEFB" w14:textId="51A6631F" w:rsidR="00BE3DD4" w:rsidRDefault="00191C85" w:rsidP="00BE3DD4">
      <w:pPr>
        <w:pStyle w:val="ListParagraph"/>
        <w:numPr>
          <w:ilvl w:val="0"/>
          <w:numId w:val="1"/>
        </w:numPr>
      </w:pPr>
      <w:r>
        <w:t>SQLite and Python</w:t>
      </w:r>
    </w:p>
    <w:p w14:paraId="773584C9" w14:textId="79345193" w:rsidR="00191C85" w:rsidRDefault="00191C85" w:rsidP="00191C85"/>
    <w:p w14:paraId="672A6EAF" w14:textId="0D363876" w:rsidR="00191C85" w:rsidRPr="00191C85" w:rsidRDefault="00191C85" w:rsidP="00191C85">
      <w:pPr>
        <w:rPr>
          <w:b/>
          <w:bCs/>
          <w:color w:val="FF0000"/>
        </w:rPr>
      </w:pPr>
      <w:r w:rsidRPr="00191C85">
        <w:rPr>
          <w:b/>
          <w:bCs/>
          <w:color w:val="FF0000"/>
        </w:rPr>
        <w:t xml:space="preserve">There are </w:t>
      </w:r>
      <w:r w:rsidR="00737910">
        <w:rPr>
          <w:b/>
          <w:bCs/>
          <w:color w:val="FF0000"/>
        </w:rPr>
        <w:t>7</w:t>
      </w:r>
      <w:r w:rsidRPr="00191C85">
        <w:rPr>
          <w:b/>
          <w:bCs/>
          <w:color w:val="FF0000"/>
        </w:rPr>
        <w:t xml:space="preserve"> print screens each worth </w:t>
      </w:r>
      <w:r w:rsidR="00737910">
        <w:rPr>
          <w:b/>
          <w:bCs/>
          <w:color w:val="FF0000"/>
        </w:rPr>
        <w:t>14</w:t>
      </w:r>
      <w:r w:rsidR="00B239A0">
        <w:rPr>
          <w:b/>
          <w:bCs/>
          <w:color w:val="FF0000"/>
        </w:rPr>
        <w:t>.</w:t>
      </w:r>
      <w:r w:rsidR="00737910">
        <w:rPr>
          <w:b/>
          <w:bCs/>
          <w:color w:val="FF0000"/>
        </w:rPr>
        <w:t>2</w:t>
      </w:r>
      <w:r w:rsidRPr="00191C85">
        <w:rPr>
          <w:b/>
          <w:bCs/>
          <w:color w:val="FF0000"/>
        </w:rPr>
        <w:t>%</w:t>
      </w:r>
    </w:p>
    <w:p w14:paraId="24A35520" w14:textId="29058292" w:rsidR="002C3332" w:rsidRDefault="002C3332" w:rsidP="00BE3DD4"/>
    <w:p w14:paraId="536EDBA0" w14:textId="63CC5E61" w:rsidR="002C3332" w:rsidRPr="002C3332" w:rsidRDefault="002C3332" w:rsidP="00BE3DD4">
      <w:r w:rsidRPr="0094271B">
        <w:rPr>
          <w:b/>
          <w:bCs/>
        </w:rPr>
        <w:t>Project 1</w:t>
      </w:r>
      <w:r>
        <w:t xml:space="preserve"> (Create a database and label it as </w:t>
      </w:r>
      <w:r>
        <w:rPr>
          <w:b/>
          <w:bCs/>
        </w:rPr>
        <w:t>CustomerDB</w:t>
      </w:r>
      <w:r>
        <w:t xml:space="preserve"> then create the </w:t>
      </w:r>
      <w:r>
        <w:rPr>
          <w:b/>
          <w:bCs/>
        </w:rPr>
        <w:t>Contacts</w:t>
      </w:r>
      <w:r>
        <w:t xml:space="preserve"> table below with a Primary key on the ContactID column).</w:t>
      </w:r>
      <w:r w:rsidR="003E3198">
        <w:t xml:space="preserve"> Use the </w:t>
      </w:r>
      <w:r w:rsidR="003E3198" w:rsidRPr="003E3198">
        <w:rPr>
          <w:i/>
          <w:iCs/>
          <w:u w:val="single"/>
        </w:rPr>
        <w:t>SQLite Studio Management</w:t>
      </w:r>
      <w:r w:rsidR="003E3198">
        <w:t xml:space="preserve"> software.</w:t>
      </w:r>
    </w:p>
    <w:p w14:paraId="5FC73232" w14:textId="5283AD1D" w:rsidR="002C3332" w:rsidRDefault="002C3332" w:rsidP="00BE3DD4">
      <w:r>
        <w:rPr>
          <w:noProof/>
        </w:rPr>
        <w:drawing>
          <wp:inline distT="0" distB="0" distL="0" distR="0" wp14:anchorId="0BC56A3A" wp14:editId="12436C94">
            <wp:extent cx="5677392" cy="2126164"/>
            <wp:effectExtent l="0" t="0" r="0" b="7620"/>
            <wp:docPr id="2" name="Picture 2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abl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7392" cy="212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5041C" w14:textId="4622C4F8" w:rsidR="003E3198" w:rsidRDefault="0010002C" w:rsidP="00BE3DD4">
      <w:r>
        <w:rPr>
          <w:noProof/>
        </w:rPr>
        <w:drawing>
          <wp:inline distT="0" distB="0" distL="0" distR="0" wp14:anchorId="3EEB4678" wp14:editId="2249D29B">
            <wp:extent cx="2888230" cy="3154953"/>
            <wp:effectExtent l="0" t="0" r="7620" b="7620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8230" cy="3154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6CD68" w14:textId="70F654CE" w:rsidR="006F4B2E" w:rsidRDefault="006F4B2E" w:rsidP="003E3198">
      <w:pPr>
        <w:jc w:val="center"/>
        <w:rPr>
          <w:b/>
          <w:bCs/>
          <w:color w:val="FF0000"/>
        </w:rPr>
      </w:pPr>
    </w:p>
    <w:p w14:paraId="352067AF" w14:textId="77777777" w:rsidR="000F7E12" w:rsidRDefault="000F7E12" w:rsidP="003E3198">
      <w:pPr>
        <w:jc w:val="center"/>
      </w:pPr>
    </w:p>
    <w:p w14:paraId="2BB6964D" w14:textId="05215768" w:rsidR="006F4B2E" w:rsidRDefault="006F4B2E" w:rsidP="006F4B2E"/>
    <w:p w14:paraId="6B22F51D" w14:textId="1B3A6072" w:rsidR="0010002C" w:rsidRDefault="00CF75B8" w:rsidP="006F4B2E">
      <w:r w:rsidRPr="00700635">
        <w:rPr>
          <w:b/>
          <w:bCs/>
        </w:rPr>
        <w:lastRenderedPageBreak/>
        <w:t>Project #2</w:t>
      </w:r>
      <w:r>
        <w:t xml:space="preserve"> (</w:t>
      </w:r>
      <w:r w:rsidR="00700635">
        <w:t>using Python to extract all names that end with the letter s) uses the like statement.</w:t>
      </w:r>
    </w:p>
    <w:p w14:paraId="7190E4D5" w14:textId="69CCA22E" w:rsidR="009A5E51" w:rsidRDefault="00372825" w:rsidP="006F4B2E">
      <w:r>
        <w:rPr>
          <w:noProof/>
        </w:rPr>
        <w:drawing>
          <wp:inline distT="0" distB="0" distL="0" distR="0" wp14:anchorId="6A76A523" wp14:editId="13F8006C">
            <wp:extent cx="5943600" cy="2496185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9A7E7" w14:textId="346B4779" w:rsidR="009A5E51" w:rsidRDefault="009A5E51" w:rsidP="006F4B2E"/>
    <w:p w14:paraId="12A1BEDB" w14:textId="78880634" w:rsidR="009A5E51" w:rsidRDefault="006A0B7A" w:rsidP="006F4B2E">
      <w:r w:rsidRPr="00700635">
        <w:rPr>
          <w:b/>
          <w:bCs/>
        </w:rPr>
        <w:t>Project #</w:t>
      </w:r>
      <w:r>
        <w:rPr>
          <w:b/>
          <w:bCs/>
        </w:rPr>
        <w:t xml:space="preserve">3 </w:t>
      </w:r>
      <w:r>
        <w:t>(Using Database Triggers)</w:t>
      </w:r>
    </w:p>
    <w:p w14:paraId="1562FA4B" w14:textId="46C6245D" w:rsidR="00D07046" w:rsidRDefault="00D07046" w:rsidP="006F4B2E">
      <w:r>
        <w:t xml:space="preserve">A database trigger will </w:t>
      </w:r>
      <w:r w:rsidR="00821A73">
        <w:t>execute,</w:t>
      </w:r>
      <w:r>
        <w:t xml:space="preserve"> or fire based on the DML statements such as Delete, Insert and Update.</w:t>
      </w:r>
      <w:r w:rsidR="006F16B3">
        <w:t xml:space="preserve"> </w:t>
      </w:r>
    </w:p>
    <w:p w14:paraId="34E13A51" w14:textId="4C0EB93E" w:rsidR="006F16B3" w:rsidRDefault="006F16B3" w:rsidP="006F4B2E">
      <w:r>
        <w:t>The company table will be used as the main table.</w:t>
      </w:r>
    </w:p>
    <w:p w14:paraId="7AEBC943" w14:textId="29BAD416" w:rsidR="006A0B7A" w:rsidRDefault="00833F81" w:rsidP="006F4B2E">
      <w:r>
        <w:rPr>
          <w:noProof/>
        </w:rPr>
        <w:drawing>
          <wp:inline distT="0" distB="0" distL="0" distR="0" wp14:anchorId="77B589D0" wp14:editId="33F3C434">
            <wp:extent cx="3002540" cy="1165961"/>
            <wp:effectExtent l="0" t="0" r="762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2540" cy="1165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7179F" w14:textId="4D38AC20" w:rsidR="00833F81" w:rsidRDefault="006F16B3" w:rsidP="006F4B2E">
      <w:r>
        <w:t>The audit table will be used to transfer the data using the database trigger.</w:t>
      </w:r>
    </w:p>
    <w:p w14:paraId="39CB22C2" w14:textId="7EA7CF13" w:rsidR="00833F81" w:rsidRDefault="00833F81" w:rsidP="006F4B2E">
      <w:r>
        <w:rPr>
          <w:noProof/>
        </w:rPr>
        <w:drawing>
          <wp:inline distT="0" distB="0" distL="0" distR="0" wp14:anchorId="6096E922" wp14:editId="4A2B6AAA">
            <wp:extent cx="2690093" cy="701101"/>
            <wp:effectExtent l="0" t="0" r="0" b="381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0093" cy="70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00B82" w14:textId="4C244373" w:rsidR="00833F81" w:rsidRDefault="006F16B3" w:rsidP="006F4B2E">
      <w:r>
        <w:t>This trigger will transfer the data into the audit table from the company table after it is inserted into the company table.</w:t>
      </w:r>
    </w:p>
    <w:p w14:paraId="08828DD2" w14:textId="73889BA2" w:rsidR="00833F81" w:rsidRDefault="00833F81" w:rsidP="006F4B2E">
      <w:r>
        <w:rPr>
          <w:noProof/>
        </w:rPr>
        <w:drawing>
          <wp:inline distT="0" distB="0" distL="0" distR="0" wp14:anchorId="7ED3BE1D" wp14:editId="399A67B0">
            <wp:extent cx="5943600" cy="901065"/>
            <wp:effectExtent l="0" t="0" r="0" b="0"/>
            <wp:docPr id="20" name="Picture 20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Logo, company nam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787BE" w14:textId="2A842FAF" w:rsidR="00833F81" w:rsidRDefault="00AF0369" w:rsidP="006F4B2E">
      <w:r>
        <w:t>This is the syntax to enter new information.</w:t>
      </w:r>
    </w:p>
    <w:p w14:paraId="6A3AB2BF" w14:textId="4BD7EFCC" w:rsidR="00833F81" w:rsidRDefault="00821A73" w:rsidP="006F4B2E">
      <w:r>
        <w:rPr>
          <w:noProof/>
        </w:rPr>
        <w:lastRenderedPageBreak/>
        <w:drawing>
          <wp:inline distT="0" distB="0" distL="0" distR="0" wp14:anchorId="3617306A" wp14:editId="21C6FC1F">
            <wp:extent cx="4092295" cy="723963"/>
            <wp:effectExtent l="0" t="0" r="381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2295" cy="72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4E6A9" w14:textId="18E8E4ED" w:rsidR="00833F81" w:rsidRDefault="00AF0369" w:rsidP="006F4B2E">
      <w:r>
        <w:t>To verify the information from the audit table.</w:t>
      </w:r>
    </w:p>
    <w:p w14:paraId="14B6D135" w14:textId="69C30002" w:rsidR="00833F81" w:rsidRDefault="00833F81" w:rsidP="006F4B2E">
      <w:r>
        <w:rPr>
          <w:noProof/>
        </w:rPr>
        <w:drawing>
          <wp:inline distT="0" distB="0" distL="0" distR="0" wp14:anchorId="0A09C1D6" wp14:editId="04F01E89">
            <wp:extent cx="2049958" cy="464860"/>
            <wp:effectExtent l="0" t="0" r="7620" b="0"/>
            <wp:docPr id="22" name="Picture 2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logo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9958" cy="46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DC72B" w14:textId="42718FF4" w:rsidR="00821A73" w:rsidRDefault="00821A73" w:rsidP="006F4B2E">
      <w:r w:rsidRPr="00737910">
        <w:rPr>
          <w:b/>
          <w:bCs/>
          <w:color w:val="FF0000"/>
        </w:rPr>
        <w:t>Challenge Exercise #1:</w:t>
      </w:r>
      <w:r w:rsidRPr="00737910">
        <w:rPr>
          <w:color w:val="FF0000"/>
        </w:rPr>
        <w:t xml:space="preserve"> </w:t>
      </w:r>
      <w:r w:rsidR="00737910">
        <w:t>connect the company table to python and from the python, the application executes the trigger just created above.</w:t>
      </w:r>
    </w:p>
    <w:p w14:paraId="22F539B2" w14:textId="6B140D51" w:rsidR="00F177A4" w:rsidRPr="00737910" w:rsidRDefault="00737910" w:rsidP="00737910">
      <w:pPr>
        <w:jc w:val="center"/>
        <w:rPr>
          <w:b/>
          <w:bCs/>
          <w:color w:val="FF0000"/>
        </w:rPr>
      </w:pPr>
      <w:r w:rsidRPr="00737910">
        <w:rPr>
          <w:b/>
          <w:bCs/>
          <w:color w:val="FF0000"/>
        </w:rPr>
        <w:t>#1 print screen the code with output on the python application below here</w:t>
      </w:r>
    </w:p>
    <w:p w14:paraId="7B4FCDCA" w14:textId="3F96B7D8" w:rsidR="00737910" w:rsidRPr="00737910" w:rsidRDefault="00737910" w:rsidP="00737910">
      <w:pPr>
        <w:jc w:val="center"/>
        <w:rPr>
          <w:b/>
          <w:bCs/>
          <w:color w:val="FF0000"/>
        </w:rPr>
      </w:pPr>
    </w:p>
    <w:p w14:paraId="14179DE2" w14:textId="4AEFAB5A" w:rsidR="00737910" w:rsidRPr="00737910" w:rsidRDefault="00737910" w:rsidP="00737910">
      <w:pPr>
        <w:jc w:val="center"/>
        <w:rPr>
          <w:b/>
          <w:bCs/>
          <w:color w:val="FF0000"/>
        </w:rPr>
      </w:pPr>
      <w:r w:rsidRPr="00737910">
        <w:rPr>
          <w:b/>
          <w:bCs/>
          <w:color w:val="FF0000"/>
        </w:rPr>
        <w:t>#2 on the SQLite studio, execute the select statement against the audit table to verify that the database trigger has worked.  Print screen the output below here.</w:t>
      </w:r>
    </w:p>
    <w:p w14:paraId="1C12E370" w14:textId="77777777" w:rsidR="00737910" w:rsidRDefault="00737910" w:rsidP="00737910">
      <w:pPr>
        <w:jc w:val="center"/>
      </w:pPr>
    </w:p>
    <w:p w14:paraId="6A76C558" w14:textId="6B9A5CF6" w:rsidR="006A0B7A" w:rsidRDefault="006A0B7A" w:rsidP="006F4B2E">
      <w:r w:rsidRPr="006A0B7A">
        <w:rPr>
          <w:b/>
          <w:bCs/>
        </w:rPr>
        <w:t>Project #4</w:t>
      </w:r>
      <w:r>
        <w:t xml:space="preserve"> (Using Database Views)</w:t>
      </w:r>
      <w:r w:rsidR="00577448">
        <w:t xml:space="preserve">, a database view is used to view and or read the data, and NOT update, </w:t>
      </w:r>
      <w:r w:rsidR="00821A73">
        <w:t>delete,</w:t>
      </w:r>
      <w:r w:rsidR="00577448">
        <w:t xml:space="preserve"> or insert data.</w:t>
      </w:r>
    </w:p>
    <w:p w14:paraId="7D371F73" w14:textId="254D535A" w:rsidR="006A0B7A" w:rsidRDefault="00A759F7" w:rsidP="006F4B2E">
      <w:r>
        <w:rPr>
          <w:noProof/>
        </w:rPr>
        <w:drawing>
          <wp:inline distT="0" distB="0" distL="0" distR="0" wp14:anchorId="624356C3" wp14:editId="3F471715">
            <wp:extent cx="2575783" cy="1066892"/>
            <wp:effectExtent l="0" t="0" r="0" b="0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5783" cy="1066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36B8E" w14:textId="45AEFEE5" w:rsidR="00A759F7" w:rsidRDefault="00A759F7" w:rsidP="006F4B2E">
      <w:r>
        <w:t>Try to use the delete statement to delete a row from the view.</w:t>
      </w:r>
    </w:p>
    <w:p w14:paraId="65756424" w14:textId="47EBBC4A" w:rsidR="00A759F7" w:rsidRDefault="00A759F7" w:rsidP="006F4B2E">
      <w:r>
        <w:rPr>
          <w:noProof/>
        </w:rPr>
        <w:drawing>
          <wp:inline distT="0" distB="0" distL="0" distR="0" wp14:anchorId="6418CDE1" wp14:editId="67587775">
            <wp:extent cx="3635055" cy="297206"/>
            <wp:effectExtent l="0" t="0" r="381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5055" cy="297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3353B" w14:textId="4E058ABB" w:rsidR="00A759F7" w:rsidRDefault="00A759F7" w:rsidP="006F4B2E">
      <w:r>
        <w:t>Notice, we get the following error below, because a view is used for read-only purposes.</w:t>
      </w:r>
    </w:p>
    <w:p w14:paraId="6F87DB09" w14:textId="4FE5E9BE" w:rsidR="00A759F7" w:rsidRDefault="00A759F7" w:rsidP="006F4B2E">
      <w:r>
        <w:rPr>
          <w:noProof/>
        </w:rPr>
        <w:drawing>
          <wp:inline distT="0" distB="0" distL="0" distR="0" wp14:anchorId="424507AC" wp14:editId="6237D5B3">
            <wp:extent cx="5943600" cy="2095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F763E" w14:textId="77777777" w:rsidR="007B3DCE" w:rsidRDefault="007B3DCE" w:rsidP="006F4B2E">
      <w:pPr>
        <w:rPr>
          <w:b/>
          <w:bCs/>
        </w:rPr>
      </w:pPr>
    </w:p>
    <w:p w14:paraId="164105A5" w14:textId="6742C107" w:rsidR="006A0B7A" w:rsidRPr="006A0B7A" w:rsidRDefault="006A0B7A" w:rsidP="006F4B2E">
      <w:r w:rsidRPr="006A0B7A">
        <w:rPr>
          <w:b/>
          <w:bCs/>
        </w:rPr>
        <w:t>Project #</w:t>
      </w:r>
      <w:r>
        <w:rPr>
          <w:b/>
          <w:bCs/>
        </w:rPr>
        <w:t xml:space="preserve">5 </w:t>
      </w:r>
      <w:r>
        <w:t>(Using the Update</w:t>
      </w:r>
      <w:r w:rsidR="003F6F8A">
        <w:t xml:space="preserve">, </w:t>
      </w:r>
      <w:r>
        <w:t xml:space="preserve">Delete </w:t>
      </w:r>
      <w:r w:rsidR="006D1BF9">
        <w:t>Statements,</w:t>
      </w:r>
      <w:r w:rsidR="003F6F8A">
        <w:t xml:space="preserve"> and the Alter command</w:t>
      </w:r>
      <w:r>
        <w:t>)</w:t>
      </w:r>
    </w:p>
    <w:p w14:paraId="0BAA66A4" w14:textId="2A67ED8C" w:rsidR="009A5E51" w:rsidRDefault="00B015FA" w:rsidP="006F4B2E">
      <w:r>
        <w:rPr>
          <w:noProof/>
        </w:rPr>
        <w:drawing>
          <wp:inline distT="0" distB="0" distL="0" distR="0" wp14:anchorId="5A8993F2" wp14:editId="2ED487BB">
            <wp:extent cx="3383573" cy="236240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573" cy="2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38E27" w14:textId="77777777" w:rsidR="00B015FA" w:rsidRDefault="00B015FA" w:rsidP="006F4B2E"/>
    <w:p w14:paraId="7010DAD0" w14:textId="18C066C7" w:rsidR="00B015FA" w:rsidRDefault="00B015FA" w:rsidP="006F4B2E">
      <w:r>
        <w:t>Deleting from a range</w:t>
      </w:r>
    </w:p>
    <w:p w14:paraId="091BA007" w14:textId="5CE127F0" w:rsidR="00B015FA" w:rsidRDefault="00B015FA" w:rsidP="006F4B2E">
      <w:r>
        <w:rPr>
          <w:noProof/>
        </w:rPr>
        <w:lastRenderedPageBreak/>
        <w:drawing>
          <wp:inline distT="0" distB="0" distL="0" distR="0" wp14:anchorId="746B7336" wp14:editId="54213378">
            <wp:extent cx="3574090" cy="289585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4090" cy="28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5FDC0" w14:textId="7AA4873D" w:rsidR="00B015FA" w:rsidRDefault="00B015FA" w:rsidP="006F4B2E"/>
    <w:p w14:paraId="14E51CDC" w14:textId="7198B12F" w:rsidR="00B015FA" w:rsidRDefault="00B015FA" w:rsidP="006F4B2E">
      <w:r>
        <w:t>Using the update statement</w:t>
      </w:r>
    </w:p>
    <w:p w14:paraId="09D23D3B" w14:textId="0E894654" w:rsidR="00B015FA" w:rsidRDefault="00400858" w:rsidP="006F4B2E">
      <w:r>
        <w:rPr>
          <w:noProof/>
        </w:rPr>
        <w:drawing>
          <wp:inline distT="0" distB="0" distL="0" distR="0" wp14:anchorId="2C62F4C5" wp14:editId="5ECA3612">
            <wp:extent cx="5098222" cy="243861"/>
            <wp:effectExtent l="0" t="0" r="762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8222" cy="243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BCCAC" w14:textId="33C7B941" w:rsidR="00400858" w:rsidRDefault="00400858" w:rsidP="006F4B2E"/>
    <w:p w14:paraId="101AB321" w14:textId="59DFC14B" w:rsidR="00400858" w:rsidRDefault="00400858" w:rsidP="006F4B2E">
      <w:r>
        <w:t>Using the Alter Statement to add a column</w:t>
      </w:r>
    </w:p>
    <w:p w14:paraId="780731E9" w14:textId="4B940171" w:rsidR="00400858" w:rsidRDefault="006D63D9" w:rsidP="006F4B2E">
      <w:r>
        <w:rPr>
          <w:noProof/>
        </w:rPr>
        <w:drawing>
          <wp:inline distT="0" distB="0" distL="0" distR="0" wp14:anchorId="6CC401B5" wp14:editId="4431F515">
            <wp:extent cx="2080440" cy="426757"/>
            <wp:effectExtent l="0" t="0" r="0" b="0"/>
            <wp:docPr id="15" name="Picture 15" descr="A picture containing text, oran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, orang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0440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82B97" w14:textId="3C7CE3AC" w:rsidR="006D63D9" w:rsidRDefault="006D63D9" w:rsidP="006F4B2E"/>
    <w:p w14:paraId="1E371095" w14:textId="39AC1164" w:rsidR="006D63D9" w:rsidRDefault="006D63D9" w:rsidP="006F4B2E">
      <w:r>
        <w:rPr>
          <w:b/>
          <w:bCs/>
          <w:color w:val="FF0000"/>
        </w:rPr>
        <w:t>C</w:t>
      </w:r>
      <w:r w:rsidRPr="006D63D9">
        <w:rPr>
          <w:b/>
          <w:bCs/>
          <w:color w:val="FF0000"/>
        </w:rPr>
        <w:t>hallenge Exercise #</w:t>
      </w:r>
      <w:r w:rsidR="00737910">
        <w:rPr>
          <w:b/>
          <w:bCs/>
          <w:color w:val="FF0000"/>
        </w:rPr>
        <w:t>2</w:t>
      </w:r>
      <w:r>
        <w:rPr>
          <w:b/>
          <w:bCs/>
          <w:color w:val="FF0000"/>
        </w:rPr>
        <w:t xml:space="preserve">: </w:t>
      </w:r>
      <w:r>
        <w:t>Using the update statement, update the gender column with either M or F.</w:t>
      </w:r>
    </w:p>
    <w:p w14:paraId="12E83219" w14:textId="70D696EF" w:rsidR="006D63D9" w:rsidRDefault="006D63D9" w:rsidP="006F4B2E"/>
    <w:p w14:paraId="73695551" w14:textId="128C7D79" w:rsidR="006D63D9" w:rsidRPr="006D63D9" w:rsidRDefault="006D63D9" w:rsidP="006D63D9">
      <w:pPr>
        <w:jc w:val="center"/>
        <w:rPr>
          <w:b/>
          <w:bCs/>
          <w:color w:val="FF0000"/>
        </w:rPr>
      </w:pPr>
      <w:r w:rsidRPr="006D63D9">
        <w:rPr>
          <w:b/>
          <w:bCs/>
          <w:color w:val="FF0000"/>
        </w:rPr>
        <w:t>#</w:t>
      </w:r>
      <w:r w:rsidR="00737910">
        <w:rPr>
          <w:b/>
          <w:bCs/>
          <w:color w:val="FF0000"/>
        </w:rPr>
        <w:t>3</w:t>
      </w:r>
      <w:r w:rsidRPr="006D63D9">
        <w:rPr>
          <w:b/>
          <w:bCs/>
          <w:color w:val="FF0000"/>
        </w:rPr>
        <w:t xml:space="preserve"> print screen the </w:t>
      </w:r>
      <w:r>
        <w:rPr>
          <w:b/>
          <w:bCs/>
          <w:color w:val="FF0000"/>
        </w:rPr>
        <w:t>updated</w:t>
      </w:r>
      <w:r w:rsidRPr="006D63D9">
        <w:rPr>
          <w:b/>
          <w:bCs/>
          <w:color w:val="FF0000"/>
        </w:rPr>
        <w:t xml:space="preserve"> SQL code with the output below here.</w:t>
      </w:r>
    </w:p>
    <w:p w14:paraId="419D6815" w14:textId="77777777" w:rsidR="006D63D9" w:rsidRDefault="006D63D9" w:rsidP="006F4B2E"/>
    <w:p w14:paraId="031AFF7A" w14:textId="15B6AC4A" w:rsidR="009A5E51" w:rsidRPr="006D63D9" w:rsidRDefault="009A5E51" w:rsidP="006F4B2E">
      <w:r w:rsidRPr="006A0B7A">
        <w:rPr>
          <w:b/>
          <w:bCs/>
          <w:color w:val="FF0000"/>
        </w:rPr>
        <w:t>Challenge Exercise #</w:t>
      </w:r>
      <w:r w:rsidR="00737910">
        <w:rPr>
          <w:b/>
          <w:bCs/>
          <w:color w:val="FF0000"/>
        </w:rPr>
        <w:t>3</w:t>
      </w:r>
      <w:r w:rsidR="006D63D9">
        <w:rPr>
          <w:b/>
          <w:bCs/>
          <w:color w:val="FF0000"/>
        </w:rPr>
        <w:t xml:space="preserve">: </w:t>
      </w:r>
      <w:r w:rsidR="006D63D9">
        <w:t xml:space="preserve">Using the SQL script design the following employee data table below, and then enter the information using </w:t>
      </w:r>
      <w:r w:rsidR="006D1BF9">
        <w:t xml:space="preserve">the </w:t>
      </w:r>
      <w:r w:rsidR="006D63D9">
        <w:t>SQL script.</w:t>
      </w:r>
    </w:p>
    <w:p w14:paraId="56513697" w14:textId="75750DC0" w:rsidR="009A5E51" w:rsidRDefault="009A5E51" w:rsidP="006F4B2E">
      <w:r>
        <w:rPr>
          <w:noProof/>
        </w:rPr>
        <w:drawing>
          <wp:inline distT="0" distB="0" distL="0" distR="0" wp14:anchorId="3D2B39F5" wp14:editId="104FAB43">
            <wp:extent cx="5502117" cy="1806097"/>
            <wp:effectExtent l="0" t="0" r="3810" b="381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2117" cy="180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D7417" w14:textId="017B5B38" w:rsidR="0069074E" w:rsidRDefault="0069074E" w:rsidP="006F4B2E"/>
    <w:p w14:paraId="3626CD2B" w14:textId="3B996143" w:rsidR="006D63D9" w:rsidRPr="006D63D9" w:rsidRDefault="006D63D9" w:rsidP="006D63D9">
      <w:pPr>
        <w:jc w:val="center"/>
        <w:rPr>
          <w:b/>
          <w:bCs/>
          <w:color w:val="FF0000"/>
        </w:rPr>
      </w:pPr>
      <w:r w:rsidRPr="006D63D9">
        <w:rPr>
          <w:b/>
          <w:bCs/>
          <w:color w:val="FF0000"/>
        </w:rPr>
        <w:t>#</w:t>
      </w:r>
      <w:r w:rsidR="00737910">
        <w:rPr>
          <w:b/>
          <w:bCs/>
          <w:color w:val="FF0000"/>
        </w:rPr>
        <w:t>4</w:t>
      </w:r>
      <w:r w:rsidRPr="006D63D9">
        <w:rPr>
          <w:b/>
          <w:bCs/>
          <w:color w:val="FF0000"/>
        </w:rPr>
        <w:t xml:space="preserve"> print screen the </w:t>
      </w:r>
      <w:r>
        <w:rPr>
          <w:b/>
          <w:bCs/>
          <w:color w:val="FF0000"/>
        </w:rPr>
        <w:t>create and insert</w:t>
      </w:r>
      <w:r w:rsidRPr="006D63D9">
        <w:rPr>
          <w:b/>
          <w:bCs/>
          <w:color w:val="FF0000"/>
        </w:rPr>
        <w:t xml:space="preserve"> SQL code with the output below here.</w:t>
      </w:r>
      <w:r>
        <w:rPr>
          <w:b/>
          <w:bCs/>
          <w:color w:val="FF0000"/>
        </w:rPr>
        <w:t xml:space="preserve"> Be sure to execute the select command to show the data in the table.</w:t>
      </w:r>
    </w:p>
    <w:p w14:paraId="7467240B" w14:textId="33DEBCC0" w:rsidR="0069074E" w:rsidRDefault="0069074E" w:rsidP="006F4B2E"/>
    <w:p w14:paraId="33146279" w14:textId="77777777" w:rsidR="006D1BF9" w:rsidRDefault="006D1BF9" w:rsidP="006F4B2E">
      <w:pPr>
        <w:rPr>
          <w:b/>
          <w:bCs/>
          <w:color w:val="FF0000"/>
        </w:rPr>
      </w:pPr>
    </w:p>
    <w:p w14:paraId="5163234D" w14:textId="77777777" w:rsidR="006D1BF9" w:rsidRDefault="006D1BF9" w:rsidP="006F4B2E">
      <w:pPr>
        <w:rPr>
          <w:b/>
          <w:bCs/>
          <w:color w:val="FF0000"/>
        </w:rPr>
      </w:pPr>
    </w:p>
    <w:p w14:paraId="0C54E7DF" w14:textId="3EB6F9D9" w:rsidR="00480D74" w:rsidRDefault="00480D74" w:rsidP="006F4B2E">
      <w:r w:rsidRPr="006A0B7A">
        <w:rPr>
          <w:b/>
          <w:bCs/>
          <w:color w:val="FF0000"/>
        </w:rPr>
        <w:lastRenderedPageBreak/>
        <w:t>Challenge Exercise #</w:t>
      </w:r>
      <w:r w:rsidR="00737910">
        <w:rPr>
          <w:b/>
          <w:bCs/>
          <w:color w:val="FF0000"/>
        </w:rPr>
        <w:t>4</w:t>
      </w:r>
      <w:r>
        <w:rPr>
          <w:b/>
          <w:bCs/>
          <w:color w:val="FF0000"/>
        </w:rPr>
        <w:t xml:space="preserve">: </w:t>
      </w:r>
      <w:r>
        <w:t>Create a new python application and extract all employees who live in New York City. Be sure to extract all the rows with columns.</w:t>
      </w:r>
    </w:p>
    <w:p w14:paraId="4F229076" w14:textId="5325275C" w:rsidR="00480D74" w:rsidRPr="00B12AC4" w:rsidRDefault="00480D74" w:rsidP="00480D74">
      <w:pPr>
        <w:jc w:val="center"/>
        <w:rPr>
          <w:b/>
          <w:bCs/>
          <w:color w:val="FF0000"/>
        </w:rPr>
      </w:pPr>
      <w:r w:rsidRPr="00B12AC4">
        <w:rPr>
          <w:b/>
          <w:bCs/>
          <w:color w:val="FF0000"/>
        </w:rPr>
        <w:t>#</w:t>
      </w:r>
      <w:r w:rsidR="00737910">
        <w:rPr>
          <w:b/>
          <w:bCs/>
          <w:color w:val="FF0000"/>
        </w:rPr>
        <w:t>5</w:t>
      </w:r>
      <w:r w:rsidRPr="00B12AC4">
        <w:rPr>
          <w:b/>
          <w:bCs/>
          <w:color w:val="FF0000"/>
        </w:rPr>
        <w:t xml:space="preserve"> Print screen below here.</w:t>
      </w:r>
    </w:p>
    <w:p w14:paraId="510F4C12" w14:textId="52E63E7B" w:rsidR="00480D74" w:rsidRDefault="00480D74" w:rsidP="00480D74">
      <w:pPr>
        <w:jc w:val="center"/>
      </w:pPr>
    </w:p>
    <w:p w14:paraId="58E57E09" w14:textId="20B8C467" w:rsidR="00B12AC4" w:rsidRDefault="00B12AC4" w:rsidP="00B12AC4">
      <w:r>
        <w:t>Extract employee id greater than 3 and above. Be sure to extract all the rows with columns.</w:t>
      </w:r>
    </w:p>
    <w:p w14:paraId="6B5357F1" w14:textId="77619F0D" w:rsidR="00B12AC4" w:rsidRDefault="00B12AC4" w:rsidP="00B12AC4"/>
    <w:p w14:paraId="139C38FD" w14:textId="38346345" w:rsidR="00B12AC4" w:rsidRPr="00B12AC4" w:rsidRDefault="00B12AC4" w:rsidP="00B12AC4">
      <w:pPr>
        <w:jc w:val="center"/>
        <w:rPr>
          <w:b/>
          <w:bCs/>
          <w:color w:val="FF0000"/>
        </w:rPr>
      </w:pPr>
      <w:r w:rsidRPr="00B12AC4">
        <w:rPr>
          <w:b/>
          <w:bCs/>
          <w:color w:val="FF0000"/>
        </w:rPr>
        <w:t>#</w:t>
      </w:r>
      <w:r w:rsidR="00737910">
        <w:rPr>
          <w:b/>
          <w:bCs/>
          <w:color w:val="FF0000"/>
        </w:rPr>
        <w:t>6</w:t>
      </w:r>
      <w:r w:rsidRPr="00B12AC4">
        <w:rPr>
          <w:b/>
          <w:bCs/>
          <w:color w:val="FF0000"/>
        </w:rPr>
        <w:t xml:space="preserve"> Print screen below here.</w:t>
      </w:r>
    </w:p>
    <w:p w14:paraId="771FA224" w14:textId="77777777" w:rsidR="00B12AC4" w:rsidRDefault="00B12AC4" w:rsidP="00B12AC4"/>
    <w:p w14:paraId="2A0EED9E" w14:textId="77777777" w:rsidR="00480D74" w:rsidRDefault="00480D74" w:rsidP="006F4B2E">
      <w:pPr>
        <w:rPr>
          <w:b/>
          <w:bCs/>
          <w:color w:val="FF0000"/>
        </w:rPr>
      </w:pPr>
    </w:p>
    <w:p w14:paraId="402A6070" w14:textId="77777777" w:rsidR="00480D74" w:rsidRDefault="00480D74" w:rsidP="006F4B2E">
      <w:pPr>
        <w:rPr>
          <w:b/>
          <w:bCs/>
          <w:color w:val="FF0000"/>
        </w:rPr>
      </w:pPr>
    </w:p>
    <w:p w14:paraId="02FBCF6C" w14:textId="0D795207" w:rsidR="0069074E" w:rsidRPr="000C2429" w:rsidRDefault="0069074E" w:rsidP="006F4B2E">
      <w:r w:rsidRPr="001810E4">
        <w:rPr>
          <w:b/>
          <w:bCs/>
          <w:color w:val="FF0000"/>
        </w:rPr>
        <w:t>Challenge Exercise #</w:t>
      </w:r>
      <w:r w:rsidR="00737910">
        <w:rPr>
          <w:b/>
          <w:bCs/>
          <w:color w:val="FF0000"/>
        </w:rPr>
        <w:t>5</w:t>
      </w:r>
      <w:r w:rsidR="00480D74">
        <w:rPr>
          <w:b/>
          <w:bCs/>
          <w:color w:val="FF0000"/>
        </w:rPr>
        <w:t>:</w:t>
      </w:r>
      <w:r w:rsidR="000C2429">
        <w:rPr>
          <w:b/>
          <w:bCs/>
          <w:color w:val="FF0000"/>
        </w:rPr>
        <w:t xml:space="preserve"> </w:t>
      </w:r>
      <w:r w:rsidR="005144EF">
        <w:t>Using</w:t>
      </w:r>
      <w:r w:rsidR="000C2429">
        <w:t xml:space="preserve"> SQL </w:t>
      </w:r>
      <w:r w:rsidR="005144EF">
        <w:t>creates</w:t>
      </w:r>
      <w:r w:rsidR="000C2429">
        <w:t xml:space="preserve"> the relationship as shown in the diagram below.</w:t>
      </w:r>
    </w:p>
    <w:p w14:paraId="2B539287" w14:textId="37EFE91A" w:rsidR="000C2429" w:rsidRPr="00B537E5" w:rsidRDefault="0069074E" w:rsidP="006F4B2E">
      <w:r>
        <w:rPr>
          <w:noProof/>
        </w:rPr>
        <w:drawing>
          <wp:inline distT="0" distB="0" distL="0" distR="0" wp14:anchorId="5377AAB8" wp14:editId="39542346">
            <wp:extent cx="5334000" cy="1212899"/>
            <wp:effectExtent l="0" t="0" r="0" b="635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0175" cy="1214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2C770" w14:textId="0BD831C8" w:rsidR="000C2429" w:rsidRPr="00B537E5" w:rsidRDefault="00B537E5" w:rsidP="006F4B2E">
      <w:r>
        <w:t>Then enter the information as shown in the diagram below.</w:t>
      </w:r>
    </w:p>
    <w:p w14:paraId="6E701C24" w14:textId="3F759C38" w:rsidR="00D149C0" w:rsidRDefault="00D149C0" w:rsidP="006F4B2E">
      <w:r>
        <w:rPr>
          <w:noProof/>
        </w:rPr>
        <w:drawing>
          <wp:inline distT="0" distB="0" distL="0" distR="0" wp14:anchorId="41CA010E" wp14:editId="227D93F2">
            <wp:extent cx="5311140" cy="2324100"/>
            <wp:effectExtent l="0" t="0" r="381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8805" cy="2327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6E338" w14:textId="37BED3BF" w:rsidR="005144EF" w:rsidRDefault="005144EF" w:rsidP="006F4B2E">
      <w:r>
        <w:t>Then join the three tables and print the screen below.</w:t>
      </w:r>
    </w:p>
    <w:p w14:paraId="50E91827" w14:textId="195073E6" w:rsidR="000C2429" w:rsidRDefault="000C2429" w:rsidP="006F4B2E"/>
    <w:p w14:paraId="09CE65C9" w14:textId="4E4EE85E" w:rsidR="00B537E5" w:rsidRPr="000C2429" w:rsidRDefault="00B537E5" w:rsidP="00B537E5">
      <w:pPr>
        <w:jc w:val="center"/>
        <w:rPr>
          <w:b/>
          <w:bCs/>
          <w:color w:val="FF0000"/>
        </w:rPr>
      </w:pPr>
      <w:r w:rsidRPr="000C2429">
        <w:rPr>
          <w:b/>
          <w:bCs/>
          <w:color w:val="FF0000"/>
        </w:rPr>
        <w:t>#</w:t>
      </w:r>
      <w:r w:rsidR="00737910">
        <w:rPr>
          <w:b/>
          <w:bCs/>
          <w:color w:val="FF0000"/>
        </w:rPr>
        <w:t>7</w:t>
      </w:r>
      <w:r w:rsidRPr="000C2429">
        <w:rPr>
          <w:b/>
          <w:bCs/>
          <w:color w:val="FF0000"/>
        </w:rPr>
        <w:t xml:space="preserve"> print screen </w:t>
      </w:r>
      <w:r w:rsidR="005144EF">
        <w:rPr>
          <w:b/>
          <w:bCs/>
          <w:color w:val="FF0000"/>
        </w:rPr>
        <w:t>all the SQL scripts below here.</w:t>
      </w:r>
    </w:p>
    <w:p w14:paraId="49C84C59" w14:textId="77777777" w:rsidR="001C0C1B" w:rsidRDefault="001C0C1B" w:rsidP="001C0C1B"/>
    <w:p w14:paraId="38DE5CF5" w14:textId="5F2C83C7" w:rsidR="00C4772A" w:rsidRPr="000D66D9" w:rsidRDefault="00C4772A" w:rsidP="001C0C1B">
      <w:pPr>
        <w:jc w:val="center"/>
        <w:rPr>
          <w:b/>
          <w:bCs/>
          <w:color w:val="FF0000"/>
        </w:rPr>
      </w:pPr>
      <w:r w:rsidRPr="000D66D9">
        <w:rPr>
          <w:b/>
          <w:bCs/>
          <w:color w:val="FF0000"/>
        </w:rPr>
        <w:lastRenderedPageBreak/>
        <w:t xml:space="preserve">Submit this document to </w:t>
      </w:r>
      <w:r w:rsidR="009A7339" w:rsidRPr="000D66D9">
        <w:rPr>
          <w:b/>
          <w:bCs/>
          <w:color w:val="FF0000"/>
        </w:rPr>
        <w:t xml:space="preserve">the </w:t>
      </w:r>
      <w:r w:rsidRPr="000D66D9">
        <w:rPr>
          <w:b/>
          <w:bCs/>
          <w:color w:val="FF0000"/>
        </w:rPr>
        <w:t>Module 10 class exercise.</w:t>
      </w:r>
    </w:p>
    <w:sectPr w:rsidR="00C4772A" w:rsidRPr="000D66D9">
      <w:headerReference w:type="default" r:id="rId25"/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82763" w14:textId="77777777" w:rsidR="009C7715" w:rsidRDefault="009C7715" w:rsidP="00BE3DD4">
      <w:pPr>
        <w:spacing w:after="0" w:line="240" w:lineRule="auto"/>
      </w:pPr>
      <w:r>
        <w:separator/>
      </w:r>
    </w:p>
  </w:endnote>
  <w:endnote w:type="continuationSeparator" w:id="0">
    <w:p w14:paraId="3080D0CF" w14:textId="77777777" w:rsidR="009C7715" w:rsidRDefault="009C7715" w:rsidP="00BE3D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23784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F13CEC" w14:textId="33AC80FE" w:rsidR="005851D7" w:rsidRDefault="005851D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51F55F" w14:textId="77777777" w:rsidR="005851D7" w:rsidRDefault="005851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48AC1" w14:textId="77777777" w:rsidR="009C7715" w:rsidRDefault="009C7715" w:rsidP="00BE3DD4">
      <w:pPr>
        <w:spacing w:after="0" w:line="240" w:lineRule="auto"/>
      </w:pPr>
      <w:r>
        <w:separator/>
      </w:r>
    </w:p>
  </w:footnote>
  <w:footnote w:type="continuationSeparator" w:id="0">
    <w:p w14:paraId="5A519F28" w14:textId="77777777" w:rsidR="009C7715" w:rsidRDefault="009C7715" w:rsidP="00BE3D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F995C" w14:textId="5A785B38" w:rsidR="00BE3DD4" w:rsidRDefault="00BE3DD4">
    <w:pPr>
      <w:pStyle w:val="Header"/>
    </w:pPr>
    <w:r>
      <w:t>Santa Ana College</w:t>
    </w:r>
  </w:p>
  <w:p w14:paraId="565048D6" w14:textId="251BF0C9" w:rsidR="00BE3DD4" w:rsidRDefault="00BE3DD4">
    <w:pPr>
      <w:pStyle w:val="Header"/>
    </w:pPr>
    <w:r>
      <w:t>CMPR114</w:t>
    </w:r>
  </w:p>
  <w:p w14:paraId="3BF12291" w14:textId="521896DD" w:rsidR="00BE3DD4" w:rsidRDefault="00BE3DD4">
    <w:pPr>
      <w:pStyle w:val="Header"/>
    </w:pPr>
    <w:r w:rsidRPr="00BE3DD4">
      <w:t>m10 Ch 16 Databases + class exercise #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D55B39"/>
    <w:multiLevelType w:val="hybridMultilevel"/>
    <w:tmpl w:val="E3E69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25994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NTc1NDUzszQ1s7RU0lEKTi0uzszPAykwqgUAMJVVfCwAAAA="/>
  </w:docVars>
  <w:rsids>
    <w:rsidRoot w:val="00820E34"/>
    <w:rsid w:val="000C2429"/>
    <w:rsid w:val="000D66D9"/>
    <w:rsid w:val="000D6F65"/>
    <w:rsid w:val="000F7E12"/>
    <w:rsid w:val="0010002C"/>
    <w:rsid w:val="001810E4"/>
    <w:rsid w:val="00191C85"/>
    <w:rsid w:val="001C0C1B"/>
    <w:rsid w:val="002C3332"/>
    <w:rsid w:val="00372825"/>
    <w:rsid w:val="003E3198"/>
    <w:rsid w:val="003F6F8A"/>
    <w:rsid w:val="00400858"/>
    <w:rsid w:val="00480D74"/>
    <w:rsid w:val="0048219F"/>
    <w:rsid w:val="005144EF"/>
    <w:rsid w:val="00577448"/>
    <w:rsid w:val="005851D7"/>
    <w:rsid w:val="0069074E"/>
    <w:rsid w:val="006A0B7A"/>
    <w:rsid w:val="006D1BF9"/>
    <w:rsid w:val="006D63D9"/>
    <w:rsid w:val="006F16B3"/>
    <w:rsid w:val="006F4B2E"/>
    <w:rsid w:val="00700635"/>
    <w:rsid w:val="00737910"/>
    <w:rsid w:val="007B3DCE"/>
    <w:rsid w:val="007E5D46"/>
    <w:rsid w:val="00801F25"/>
    <w:rsid w:val="00820E34"/>
    <w:rsid w:val="00821A73"/>
    <w:rsid w:val="00833F81"/>
    <w:rsid w:val="0094271B"/>
    <w:rsid w:val="009A5E51"/>
    <w:rsid w:val="009A7339"/>
    <w:rsid w:val="009C7715"/>
    <w:rsid w:val="00A759F7"/>
    <w:rsid w:val="00AF0369"/>
    <w:rsid w:val="00B015FA"/>
    <w:rsid w:val="00B12AC4"/>
    <w:rsid w:val="00B239A0"/>
    <w:rsid w:val="00B537E5"/>
    <w:rsid w:val="00B92BF1"/>
    <w:rsid w:val="00BA3D64"/>
    <w:rsid w:val="00BE3DD4"/>
    <w:rsid w:val="00C4772A"/>
    <w:rsid w:val="00C545A4"/>
    <w:rsid w:val="00CF75B8"/>
    <w:rsid w:val="00D07046"/>
    <w:rsid w:val="00D149C0"/>
    <w:rsid w:val="00F177A4"/>
    <w:rsid w:val="00F96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ACA92"/>
  <w15:chartTrackingRefBased/>
  <w15:docId w15:val="{00C7DF38-7690-45D4-85C7-609A927AF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D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D4"/>
  </w:style>
  <w:style w:type="paragraph" w:styleId="Footer">
    <w:name w:val="footer"/>
    <w:basedOn w:val="Normal"/>
    <w:link w:val="FooterChar"/>
    <w:uiPriority w:val="99"/>
    <w:unhideWhenUsed/>
    <w:rsid w:val="00BE3D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D4"/>
  </w:style>
  <w:style w:type="paragraph" w:styleId="ListParagraph">
    <w:name w:val="List Paragraph"/>
    <w:basedOn w:val="Normal"/>
    <w:uiPriority w:val="34"/>
    <w:qFormat/>
    <w:rsid w:val="00BE3D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image" Target="media/image12.tmp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tmp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11.tmp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image" Target="media/image14.tmp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24" Type="http://schemas.openxmlformats.org/officeDocument/2006/relationships/image" Target="media/image18.tmp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23" Type="http://schemas.openxmlformats.org/officeDocument/2006/relationships/image" Target="media/image17.tmp"/><Relationship Id="rId28" Type="http://schemas.openxmlformats.org/officeDocument/2006/relationships/theme" Target="theme/theme1.xml"/><Relationship Id="rId10" Type="http://schemas.openxmlformats.org/officeDocument/2006/relationships/image" Target="media/image4.tmp"/><Relationship Id="rId19" Type="http://schemas.openxmlformats.org/officeDocument/2006/relationships/image" Target="media/image13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tmp"/><Relationship Id="rId22" Type="http://schemas.openxmlformats.org/officeDocument/2006/relationships/image" Target="media/image16.tmp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0</TotalTime>
  <Pages>6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techi</cp:lastModifiedBy>
  <cp:revision>56</cp:revision>
  <dcterms:created xsi:type="dcterms:W3CDTF">2022-10-24T03:58:00Z</dcterms:created>
  <dcterms:modified xsi:type="dcterms:W3CDTF">2022-10-25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a5a8acf073deb61b695160365618f102fb5f377399acedc573bb2ca98acc4f</vt:lpwstr>
  </property>
</Properties>
</file>